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Kimberly Leahy</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imberly</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eahy</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068 E Howe Ave Tempe 85281</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imrleahy@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516153</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